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6151E7A2" w14:textId="77777777" w:rsidR="00F9444C" w:rsidRDefault="00120052">
          <w:pPr>
            <w:pStyle w:val="NoSpacing"/>
          </w:pPr>
          <w:r>
            <w:t>Your Name</w:t>
          </w:r>
        </w:p>
      </w:sdtContent>
    </w:sdt>
    <w:p w14:paraId="1E301C67" w14:textId="77777777" w:rsidR="00E614DD" w:rsidRDefault="00FE5A95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6BE5A22" w14:textId="77777777" w:rsidR="00E614DD" w:rsidRDefault="00FE5A95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3F94A577" w14:textId="77777777" w:rsidR="00E614DD" w:rsidRDefault="00FE5A95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449C9B46" w14:textId="77777777" w:rsidR="00F36B82" w:rsidRPr="00451391" w:rsidRDefault="00120052" w:rsidP="00451391">
      <w:pPr>
        <w:ind w:left="720" w:firstLine="0"/>
        <w:jc w:val="center"/>
      </w:pPr>
      <w:r w:rsidRPr="00451391">
        <w:t>Virtual Teams Article Review</w:t>
      </w:r>
    </w:p>
    <w:p w14:paraId="46FDAC7D" w14:textId="301F804B" w:rsidR="00522216" w:rsidRDefault="00120052" w:rsidP="00564BA9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  <w:r>
        <w:t>The article “</w:t>
      </w:r>
      <w:r w:rsidRPr="00451391">
        <w:t>Getting Virtual Teams Right</w:t>
      </w:r>
      <w:r w:rsidR="00556E29">
        <w:t>”</w:t>
      </w:r>
      <w:r w:rsidR="00046622">
        <w:t xml:space="preserve"> is </w:t>
      </w:r>
      <w:r w:rsidR="00165E7F">
        <w:t xml:space="preserve">discussing the </w:t>
      </w:r>
      <w:r w:rsidR="00564BA9" w:rsidRPr="00364525">
        <w:rPr>
          <w:rFonts w:ascii="Guardian" w:eastAsia="Times New Roman" w:hAnsi="Guardian" w:cs="Times New Roman"/>
          <w:color w:val="282828"/>
          <w:lang w:eastAsia="en-US"/>
        </w:rPr>
        <w:t xml:space="preserve">key practices of high-performing virtual </w:t>
      </w:r>
      <w:r w:rsidR="00FA2DB7" w:rsidRPr="00364525">
        <w:rPr>
          <w:rFonts w:ascii="Guardian" w:eastAsia="Times New Roman" w:hAnsi="Guardian" w:cs="Times New Roman"/>
          <w:color w:val="282828"/>
          <w:lang w:eastAsia="en-US"/>
        </w:rPr>
        <w:t>teams.</w:t>
      </w:r>
      <w:r w:rsidR="00FA2DB7">
        <w:t xml:space="preserve"> Virtual</w:t>
      </w:r>
      <w:r w:rsidR="00165E7F">
        <w:t xml:space="preserve"> teams refer to the </w:t>
      </w:r>
      <w:r w:rsidR="00F71414">
        <w:t xml:space="preserve">grouping of people from </w:t>
      </w:r>
      <w:r w:rsidRPr="00522216">
        <w:rPr>
          <w:rFonts w:ascii="Guardian" w:eastAsia="Times New Roman" w:hAnsi="Guardian" w:cs="Times New Roman"/>
          <w:color w:val="282828"/>
          <w:lang w:eastAsia="en-US"/>
        </w:rPr>
        <w:t>physical locations</w:t>
      </w:r>
      <w:r w:rsidR="00F71414">
        <w:rPr>
          <w:rFonts w:ascii="Guardian" w:eastAsia="Times New Roman" w:hAnsi="Guardian" w:cs="Times New Roman"/>
          <w:color w:val="282828"/>
          <w:lang w:eastAsia="en-US"/>
        </w:rPr>
        <w:t>.</w:t>
      </w:r>
      <w:r w:rsidR="00564BA9">
        <w:rPr>
          <w:rFonts w:ascii="Guardian" w:eastAsia="Times New Roman" w:hAnsi="Guardian" w:cs="Times New Roman"/>
          <w:color w:val="282828"/>
          <w:lang w:eastAsia="en-US"/>
        </w:rPr>
        <w:t xml:space="preserve"> There is an </w:t>
      </w:r>
      <w:r w:rsidR="00564BA9">
        <w:t xml:space="preserve">increasing role of virtual teams in today business world. </w:t>
      </w:r>
      <w:r w:rsidR="009C4618">
        <w:rPr>
          <w:rFonts w:ascii="Guardian" w:eastAsia="Times New Roman" w:hAnsi="Guardian" w:cs="Times New Roman"/>
          <w:color w:val="282828"/>
          <w:lang w:eastAsia="en-US"/>
        </w:rPr>
        <w:t xml:space="preserve">The need for virtual teams arises as a result of </w:t>
      </w:r>
      <w:r w:rsidR="009C4618" w:rsidRPr="00522216">
        <w:rPr>
          <w:rFonts w:ascii="Guardian" w:eastAsia="Times New Roman" w:hAnsi="Guardian" w:cs="Times New Roman"/>
          <w:color w:val="282828"/>
          <w:lang w:eastAsia="en-US"/>
        </w:rPr>
        <w:t>geographically</w:t>
      </w:r>
      <w:r w:rsidR="009C4618">
        <w:rPr>
          <w:rFonts w:ascii="Guardian" w:eastAsia="Times New Roman" w:hAnsi="Guardian" w:cs="Times New Roman"/>
          <w:color w:val="282828"/>
          <w:lang w:eastAsia="en-US"/>
        </w:rPr>
        <w:t xml:space="preserve"> expanding of </w:t>
      </w:r>
      <w:r w:rsidRPr="00522216">
        <w:rPr>
          <w:rFonts w:ascii="Guardian" w:eastAsia="Times New Roman" w:hAnsi="Guardian" w:cs="Times New Roman"/>
          <w:color w:val="282828"/>
          <w:lang w:eastAsia="en-US"/>
        </w:rPr>
        <w:t xml:space="preserve">companies expand </w:t>
      </w:r>
      <w:r w:rsidR="009C4618">
        <w:rPr>
          <w:rFonts w:ascii="Guardian" w:eastAsia="Times New Roman" w:hAnsi="Guardian" w:cs="Times New Roman"/>
          <w:color w:val="282828"/>
          <w:lang w:eastAsia="en-US"/>
        </w:rPr>
        <w:t xml:space="preserve">as well as the use of </w:t>
      </w:r>
      <w:r w:rsidR="009C4618" w:rsidRPr="00522216">
        <w:rPr>
          <w:rFonts w:ascii="Guardian" w:eastAsia="Times New Roman" w:hAnsi="Guardian" w:cs="Times New Roman"/>
          <w:color w:val="282828"/>
          <w:lang w:eastAsia="en-US"/>
        </w:rPr>
        <w:t>telecommuting</w:t>
      </w:r>
      <w:r w:rsidR="009C4618">
        <w:rPr>
          <w:rFonts w:ascii="Guardian" w:eastAsia="Times New Roman" w:hAnsi="Guardian" w:cs="Times New Roman"/>
          <w:color w:val="282828"/>
          <w:lang w:eastAsia="en-US"/>
        </w:rPr>
        <w:t>.</w:t>
      </w:r>
      <w:r w:rsidR="009C5053">
        <w:rPr>
          <w:rFonts w:ascii="Guardian" w:eastAsia="Times New Roman" w:hAnsi="Guardian" w:cs="Times New Roman"/>
          <w:color w:val="282828"/>
          <w:lang w:eastAsia="en-US"/>
        </w:rPr>
        <w:t xml:space="preserve"> Now </w:t>
      </w:r>
      <w:r w:rsidR="009C5053" w:rsidRPr="00522216">
        <w:rPr>
          <w:rFonts w:ascii="Guardian" w:eastAsia="Times New Roman" w:hAnsi="Guardian" w:cs="Times New Roman"/>
          <w:color w:val="282828"/>
          <w:lang w:eastAsia="en-US"/>
        </w:rPr>
        <w:t>professionals</w:t>
      </w:r>
      <w:r w:rsidR="009C5053">
        <w:rPr>
          <w:rFonts w:ascii="Guardian" w:eastAsia="Times New Roman" w:hAnsi="Guardian" w:cs="Times New Roman"/>
          <w:color w:val="282828"/>
          <w:lang w:eastAsia="en-US"/>
        </w:rPr>
        <w:t xml:space="preserve"> can perform their duties from anywhere if they are having </w:t>
      </w:r>
      <w:r w:rsidRPr="00522216">
        <w:rPr>
          <w:rFonts w:ascii="Guardian" w:eastAsia="Times New Roman" w:hAnsi="Guardian" w:cs="Times New Roman"/>
          <w:color w:val="282828"/>
          <w:lang w:eastAsia="en-US"/>
        </w:rPr>
        <w:t>laptops, Wi-Fi, and mobile phones</w:t>
      </w:r>
      <w:r w:rsidR="009C5053">
        <w:rPr>
          <w:rFonts w:ascii="Guardian" w:eastAsia="Times New Roman" w:hAnsi="Guardian" w:cs="Times New Roman"/>
          <w:color w:val="282828"/>
          <w:lang w:eastAsia="en-US"/>
        </w:rPr>
        <w:t>.</w:t>
      </w:r>
    </w:p>
    <w:p w14:paraId="69C4FC1E" w14:textId="77777777" w:rsidR="00B57879" w:rsidRDefault="00120052" w:rsidP="00B57879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  <w:r w:rsidRPr="00364525">
        <w:rPr>
          <w:rFonts w:ascii="Guardian" w:eastAsia="Times New Roman" w:hAnsi="Guardian" w:cs="Times New Roman"/>
          <w:color w:val="282828"/>
          <w:lang w:eastAsia="en-US"/>
        </w:rPr>
        <w:t>Ferrazzi</w:t>
      </w:r>
      <w:r>
        <w:rPr>
          <w:rFonts w:ascii="Guardian" w:eastAsia="Times New Roman" w:hAnsi="Guardian" w:cs="Times New Roman"/>
          <w:color w:val="282828"/>
          <w:lang w:eastAsia="en-US"/>
        </w:rPr>
        <w:t xml:space="preserve"> is </w:t>
      </w:r>
      <w:r w:rsidR="00DE64C1" w:rsidRPr="00364525">
        <w:rPr>
          <w:rFonts w:ascii="Guardian" w:eastAsia="Times New Roman" w:hAnsi="Guardian" w:cs="Times New Roman"/>
          <w:color w:val="282828"/>
          <w:lang w:eastAsia="en-US"/>
        </w:rPr>
        <w:t>a</w:t>
      </w:r>
      <w:r w:rsidR="00FC2035">
        <w:rPr>
          <w:rFonts w:ascii="Guardian" w:eastAsia="Times New Roman" w:hAnsi="Guardian" w:cs="Times New Roman"/>
          <w:color w:val="282828"/>
          <w:lang w:eastAsia="en-US"/>
        </w:rPr>
        <w:t xml:space="preserve"> CEO of Ferrazzi Greenlight and </w:t>
      </w:r>
      <w:r w:rsidR="00FC2035" w:rsidRPr="00364525">
        <w:rPr>
          <w:rFonts w:ascii="Guardian" w:eastAsia="Times New Roman" w:hAnsi="Guardian" w:cs="Times New Roman"/>
          <w:color w:val="282828"/>
          <w:lang w:eastAsia="en-US"/>
        </w:rPr>
        <w:t>leading</w:t>
      </w:r>
      <w:r w:rsidR="00DE64C1" w:rsidRPr="00364525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Pr="00364525">
        <w:rPr>
          <w:rFonts w:ascii="Guardian" w:eastAsia="Times New Roman" w:hAnsi="Guardian" w:cs="Times New Roman"/>
          <w:color w:val="282828"/>
          <w:lang w:eastAsia="en-US"/>
        </w:rPr>
        <w:t>professional</w:t>
      </w:r>
      <w:r w:rsidR="00DE64C1" w:rsidRPr="00364525">
        <w:rPr>
          <w:rFonts w:ascii="Guardian" w:eastAsia="Times New Roman" w:hAnsi="Guardian" w:cs="Times New Roman"/>
          <w:color w:val="282828"/>
          <w:lang w:eastAsia="en-US"/>
        </w:rPr>
        <w:t xml:space="preserve"> on developing </w:t>
      </w:r>
      <w:r w:rsidRPr="00364525">
        <w:rPr>
          <w:rFonts w:ascii="Guardian" w:eastAsia="Times New Roman" w:hAnsi="Guardian" w:cs="Times New Roman"/>
          <w:color w:val="282828"/>
          <w:lang w:eastAsia="en-US"/>
        </w:rPr>
        <w:t>operative</w:t>
      </w:r>
      <w:r w:rsidR="00DE64C1" w:rsidRPr="00364525">
        <w:rPr>
          <w:rFonts w:ascii="Guardian" w:eastAsia="Times New Roman" w:hAnsi="Guardian" w:cs="Times New Roman"/>
          <w:color w:val="282828"/>
          <w:lang w:eastAsia="en-US"/>
        </w:rPr>
        <w:t xml:space="preserve"> professional relationships</w:t>
      </w:r>
      <w:r>
        <w:rPr>
          <w:rFonts w:ascii="Guardian" w:eastAsia="Times New Roman" w:hAnsi="Guardian" w:cs="Times New Roman"/>
          <w:color w:val="282828"/>
          <w:lang w:eastAsia="en-US"/>
        </w:rPr>
        <w:t>.</w:t>
      </w:r>
      <w:r w:rsidR="00264CBB">
        <w:rPr>
          <w:rFonts w:ascii="Guardian" w:eastAsia="Times New Roman" w:hAnsi="Guardian" w:cs="Times New Roman"/>
          <w:color w:val="282828"/>
          <w:lang w:eastAsia="en-US"/>
        </w:rPr>
        <w:t xml:space="preserve"> He wants businesses to take advantage of the virtual teams in managing their operations.</w:t>
      </w:r>
      <w:r w:rsidR="00B22E18">
        <w:rPr>
          <w:rFonts w:ascii="Guardian" w:eastAsia="Times New Roman" w:hAnsi="Guardian" w:cs="Times New Roman"/>
          <w:color w:val="282828"/>
          <w:lang w:eastAsia="en-US"/>
        </w:rPr>
        <w:t xml:space="preserve"> These virtual teams offer business plenty of advantages. Companies can take advantage of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>the best of global talent</w:t>
      </w:r>
      <w:r w:rsidR="00B22E18">
        <w:rPr>
          <w:rFonts w:ascii="Guardian" w:eastAsia="Times New Roman" w:hAnsi="Guardian" w:cs="Times New Roman"/>
          <w:color w:val="282828"/>
          <w:lang w:eastAsia="en-US"/>
        </w:rPr>
        <w:t>.</w:t>
      </w:r>
      <w:r w:rsidR="00EC0B56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7C5747">
        <w:rPr>
          <w:rFonts w:ascii="Guardian" w:eastAsia="Times New Roman" w:hAnsi="Guardian" w:cs="Times New Roman"/>
          <w:color w:val="282828"/>
          <w:lang w:eastAsia="en-US"/>
        </w:rPr>
        <w:t xml:space="preserve">Moreover, </w:t>
      </w:r>
      <w:r w:rsidR="00DB3D63">
        <w:rPr>
          <w:rFonts w:ascii="Guardian" w:eastAsia="Times New Roman" w:hAnsi="Guardian" w:cs="Times New Roman"/>
          <w:color w:val="282828"/>
          <w:lang w:eastAsia="en-US"/>
        </w:rPr>
        <w:t xml:space="preserve">they can have </w:t>
      </w:r>
      <w:r w:rsidR="002E5CCC">
        <w:rPr>
          <w:rFonts w:ascii="Guardian" w:eastAsia="Times New Roman" w:hAnsi="Guardian" w:cs="Times New Roman"/>
          <w:color w:val="282828"/>
          <w:lang w:eastAsia="en-US"/>
        </w:rPr>
        <w:t xml:space="preserve">reduced costs while getting this </w:t>
      </w:r>
      <w:r w:rsidR="0006064D">
        <w:rPr>
          <w:rFonts w:ascii="Guardian" w:eastAsia="Times New Roman" w:hAnsi="Guardian" w:cs="Times New Roman"/>
          <w:color w:val="282828"/>
          <w:lang w:eastAsia="en-US"/>
        </w:rPr>
        <w:t xml:space="preserve">global talent as it significantly </w:t>
      </w:r>
      <w:r w:rsidR="0006064D" w:rsidRPr="0006064D">
        <w:t xml:space="preserve">reduces their </w:t>
      </w:r>
      <w:r w:rsidR="00EC0B56" w:rsidRPr="0006064D">
        <w:t>real estate costs</w:t>
      </w:r>
      <w:r w:rsidR="0006064D">
        <w:rPr>
          <w:rFonts w:ascii="Guardian" w:eastAsia="Times New Roman" w:hAnsi="Guardian" w:cs="Times New Roman"/>
          <w:color w:val="282828"/>
          <w:lang w:eastAsia="en-US"/>
        </w:rPr>
        <w:t>.</w:t>
      </w:r>
      <w:r w:rsidR="00924CCC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711528">
        <w:rPr>
          <w:rFonts w:ascii="Guardian" w:eastAsia="Times New Roman" w:hAnsi="Guardian" w:cs="Times New Roman"/>
          <w:color w:val="282828"/>
          <w:lang w:eastAsia="en-US"/>
        </w:rPr>
        <w:t xml:space="preserve">Employees, on the other hand, can also take advantage of this flexible nature of </w:t>
      </w:r>
      <w:r w:rsidR="002737AF">
        <w:rPr>
          <w:rFonts w:ascii="Guardian" w:eastAsia="Times New Roman" w:hAnsi="Guardian" w:cs="Times New Roman"/>
          <w:color w:val="282828"/>
          <w:lang w:eastAsia="en-US"/>
        </w:rPr>
        <w:t>working</w:t>
      </w:r>
      <w:r w:rsidR="00711528">
        <w:rPr>
          <w:rFonts w:ascii="Guardian" w:eastAsia="Times New Roman" w:hAnsi="Guardian" w:cs="Times New Roman"/>
          <w:color w:val="282828"/>
          <w:lang w:eastAsia="en-US"/>
        </w:rPr>
        <w:t xml:space="preserve">. </w:t>
      </w:r>
      <w:r w:rsidR="002737AF">
        <w:rPr>
          <w:rFonts w:ascii="Guardian" w:eastAsia="Times New Roman" w:hAnsi="Guardian" w:cs="Times New Roman"/>
          <w:color w:val="282828"/>
          <w:lang w:eastAsia="en-US"/>
        </w:rPr>
        <w:t>They</w:t>
      </w:r>
      <w:r w:rsidR="00711528">
        <w:rPr>
          <w:rFonts w:ascii="Guardian" w:eastAsia="Times New Roman" w:hAnsi="Guardian" w:cs="Times New Roman"/>
          <w:color w:val="282828"/>
          <w:lang w:eastAsia="en-US"/>
        </w:rPr>
        <w:t xml:space="preserve"> can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 xml:space="preserve">live anywhere and manage </w:t>
      </w:r>
      <w:r w:rsidR="002737AF">
        <w:rPr>
          <w:rFonts w:ascii="Guardian" w:eastAsia="Times New Roman" w:hAnsi="Guardian" w:cs="Times New Roman"/>
          <w:color w:val="282828"/>
          <w:lang w:eastAsia="en-US"/>
        </w:rPr>
        <w:t xml:space="preserve">their operations with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 xml:space="preserve">flexible </w:t>
      </w:r>
      <w:r w:rsidR="00364525" w:rsidRPr="00C53766">
        <w:rPr>
          <w:lang w:eastAsia="en-US"/>
        </w:rPr>
        <w:t xml:space="preserve">schedules. </w:t>
      </w:r>
      <w:r w:rsidR="00C53766" w:rsidRPr="00C53766">
        <w:t>They also get the prospect of interacting with their associates</w:t>
      </w:r>
      <w:r w:rsidRPr="00C53766">
        <w:t xml:space="preserve"> around the world.</w:t>
      </w:r>
      <w:r>
        <w:rPr>
          <w:rFonts w:ascii="Arial" w:hAnsi="Arial" w:cs="Arial"/>
          <w:color w:val="232323"/>
          <w:sz w:val="27"/>
          <w:szCs w:val="27"/>
          <w:shd w:val="clear" w:color="auto" w:fill="F8F8F8"/>
        </w:rPr>
        <w:t> </w:t>
      </w:r>
    </w:p>
    <w:p w14:paraId="7E0C5EF9" w14:textId="5B83C90E" w:rsidR="00B223A6" w:rsidRPr="00B57879" w:rsidRDefault="00120052" w:rsidP="00B57879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  <w:r>
        <w:rPr>
          <w:rFonts w:ascii="Guardian" w:eastAsia="Times New Roman" w:hAnsi="Guardian" w:cs="Times New Roman"/>
          <w:color w:val="282828"/>
          <w:lang w:eastAsia="en-US"/>
        </w:rPr>
        <w:t xml:space="preserve">However, </w:t>
      </w:r>
      <w:r w:rsidR="0064020F" w:rsidRPr="00364525">
        <w:rPr>
          <w:rFonts w:ascii="Guardian" w:eastAsia="Times New Roman" w:hAnsi="Guardian" w:cs="Times New Roman"/>
          <w:color w:val="282828"/>
          <w:lang w:eastAsia="en-US"/>
        </w:rPr>
        <w:t>Ferrazzi</w:t>
      </w:r>
      <w:r w:rsidR="0064020F">
        <w:rPr>
          <w:rFonts w:ascii="Guardian" w:eastAsia="Times New Roman" w:hAnsi="Guardian" w:cs="Times New Roman"/>
          <w:color w:val="282828"/>
          <w:lang w:eastAsia="en-US"/>
        </w:rPr>
        <w:t xml:space="preserve"> also acknowledges this fact that </w:t>
      </w:r>
      <w:r>
        <w:rPr>
          <w:rFonts w:ascii="Guardian" w:eastAsia="Times New Roman" w:hAnsi="Guardian" w:cs="Times New Roman"/>
          <w:color w:val="282828"/>
          <w:lang w:eastAsia="en-US"/>
        </w:rPr>
        <w:t xml:space="preserve">it is also not easy to manage these teams. </w:t>
      </w:r>
      <w:r w:rsidR="00B8014E">
        <w:rPr>
          <w:rFonts w:ascii="Guardian" w:eastAsia="Times New Roman" w:hAnsi="Guardian" w:cs="Times New Roman"/>
          <w:color w:val="282828"/>
          <w:lang w:eastAsia="en-US"/>
        </w:rPr>
        <w:t xml:space="preserve">These teams often are not able to reach their goals and are rated as unsuccessful </w:t>
      </w:r>
      <w:r w:rsidR="00924CCC">
        <w:rPr>
          <w:rFonts w:ascii="Guardian" w:eastAsia="Times New Roman" w:hAnsi="Guardian" w:cs="Times New Roman"/>
          <w:color w:val="282828"/>
          <w:lang w:eastAsia="en-US"/>
        </w:rPr>
        <w:t xml:space="preserve">teams. </w:t>
      </w:r>
      <w:r w:rsidR="00DC73AC">
        <w:rPr>
          <w:rFonts w:ascii="Guardian" w:eastAsia="Times New Roman" w:hAnsi="Guardian" w:cs="Times New Roman"/>
          <w:color w:val="282828"/>
          <w:lang w:eastAsia="en-US"/>
        </w:rPr>
        <w:t xml:space="preserve">Ferrazzi has a solution of this and based on in-depth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>research</w:t>
      </w:r>
      <w:r w:rsidR="00EE1B6D">
        <w:rPr>
          <w:rFonts w:ascii="Guardian" w:eastAsia="Times New Roman" w:hAnsi="Guardian" w:cs="Times New Roman"/>
          <w:color w:val="282828"/>
          <w:lang w:eastAsia="en-US"/>
        </w:rPr>
        <w:t xml:space="preserve"> he proposed four strategies for </w:t>
      </w:r>
      <w:r w:rsidR="00EE1B6D">
        <w:rPr>
          <w:rFonts w:ascii="Guardian" w:eastAsia="Times New Roman" w:hAnsi="Guardian" w:cs="Times New Roman"/>
          <w:color w:val="282828"/>
          <w:lang w:eastAsia="en-US"/>
        </w:rPr>
        <w:lastRenderedPageBreak/>
        <w:t xml:space="preserve">successful virtual teams. Organizations must learn how to create the right virtual teams. These teams must be </w:t>
      </w:r>
      <w:r w:rsidR="00EE1B6D" w:rsidRPr="006A38A7">
        <w:t>selected following the project requirements</w:t>
      </w:r>
      <w:r w:rsidR="00B803E7" w:rsidRPr="006A38A7">
        <w:t>.</w:t>
      </w:r>
      <w:r w:rsidR="00BC5ABE" w:rsidRPr="006A38A7">
        <w:t xml:space="preserve"> Successful virtual teams share common characteristics</w:t>
      </w:r>
      <w:r w:rsidR="006A38A7" w:rsidRPr="006A38A7">
        <w:t xml:space="preserve">; </w:t>
      </w:r>
      <w:r w:rsidR="00BC5ABE" w:rsidRPr="006A38A7">
        <w:t xml:space="preserve">excellent communication skills, </w:t>
      </w:r>
      <w:r w:rsidR="006A38A7" w:rsidRPr="006A38A7">
        <w:t>extraordinary</w:t>
      </w:r>
      <w:r w:rsidR="00BC5ABE" w:rsidRPr="006A38A7">
        <w:t xml:space="preserve"> emotional intelligence, </w:t>
      </w:r>
      <w:r w:rsidR="006A38A7" w:rsidRPr="006A38A7">
        <w:t>understanding</w:t>
      </w:r>
      <w:r w:rsidR="00BC5ABE" w:rsidRPr="006A38A7">
        <w:t xml:space="preserve"> </w:t>
      </w:r>
      <w:r w:rsidR="006A38A7" w:rsidRPr="006A38A7">
        <w:t xml:space="preserve">of cultural diversity </w:t>
      </w:r>
      <w:r w:rsidR="006A38A7" w:rsidRPr="00B223A6">
        <w:t xml:space="preserve">and </w:t>
      </w:r>
      <w:r w:rsidR="00BC5ABE" w:rsidRPr="00B223A6">
        <w:t>high-speed internet</w:t>
      </w:r>
      <w:r w:rsidR="006A38A7" w:rsidRPr="00B223A6">
        <w:t>.</w:t>
      </w:r>
      <w:r w:rsidRPr="00B223A6">
        <w:t xml:space="preserve"> They must also have the right size of people and clearly define roles to avoid any conflict. </w:t>
      </w:r>
    </w:p>
    <w:p w14:paraId="3BA463C7" w14:textId="77777777" w:rsidR="00797A7C" w:rsidRDefault="00120052" w:rsidP="000363C3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  <w:r>
        <w:rPr>
          <w:rFonts w:ascii="Guardian" w:eastAsia="Times New Roman" w:hAnsi="Guardian" w:cs="Times New Roman"/>
          <w:color w:val="282828"/>
          <w:lang w:eastAsia="en-US"/>
        </w:rPr>
        <w:t xml:space="preserve"> In addition, these must also have the right leadership that can give them the right direction and guides them as required to achieve their goals. </w:t>
      </w:r>
      <w:r w:rsidR="000A0455" w:rsidRPr="00364525">
        <w:rPr>
          <w:rFonts w:ascii="Guardian" w:eastAsia="Times New Roman" w:hAnsi="Guardian" w:cs="Times New Roman"/>
          <w:color w:val="282828"/>
          <w:lang w:eastAsia="en-US"/>
        </w:rPr>
        <w:t>Ferrazzi</w:t>
      </w:r>
      <w:r w:rsidR="000A0455">
        <w:rPr>
          <w:rFonts w:ascii="Guardian" w:eastAsia="Times New Roman" w:hAnsi="Guardian" w:cs="Times New Roman"/>
          <w:color w:val="282828"/>
          <w:lang w:eastAsia="en-US"/>
        </w:rPr>
        <w:t xml:space="preserve"> guides leaders on how to approach virtual teams. Leaders must have constant contact</w:t>
      </w:r>
      <w:r w:rsidR="00020C80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0A0455">
        <w:rPr>
          <w:rFonts w:ascii="Guardian" w:eastAsia="Times New Roman" w:hAnsi="Guardian" w:cs="Times New Roman"/>
          <w:color w:val="282828"/>
          <w:lang w:eastAsia="en-US"/>
        </w:rPr>
        <w:t xml:space="preserve">with </w:t>
      </w:r>
      <w:r w:rsidR="00020C80">
        <w:rPr>
          <w:rFonts w:ascii="Guardian" w:eastAsia="Times New Roman" w:hAnsi="Guardian" w:cs="Times New Roman"/>
          <w:color w:val="282828"/>
          <w:lang w:eastAsia="en-US"/>
        </w:rPr>
        <w:t>their</w:t>
      </w:r>
      <w:r w:rsidR="000A0455">
        <w:rPr>
          <w:rFonts w:ascii="Guardian" w:eastAsia="Times New Roman" w:hAnsi="Guardian" w:cs="Times New Roman"/>
          <w:color w:val="282828"/>
          <w:lang w:eastAsia="en-US"/>
        </w:rPr>
        <w:t xml:space="preserve"> teams to build a </w:t>
      </w:r>
      <w:r w:rsidR="00020C80">
        <w:rPr>
          <w:rFonts w:ascii="Guardian" w:eastAsia="Times New Roman" w:hAnsi="Guardian" w:cs="Times New Roman"/>
          <w:color w:val="282828"/>
          <w:lang w:eastAsia="en-US"/>
        </w:rPr>
        <w:t xml:space="preserve">relationship </w:t>
      </w:r>
      <w:r w:rsidR="000A0455">
        <w:rPr>
          <w:rFonts w:ascii="Guardian" w:eastAsia="Times New Roman" w:hAnsi="Guardian" w:cs="Times New Roman"/>
          <w:color w:val="282828"/>
          <w:lang w:eastAsia="en-US"/>
        </w:rPr>
        <w:t xml:space="preserve">of trust. </w:t>
      </w:r>
      <w:r w:rsidR="00020C80">
        <w:rPr>
          <w:rFonts w:ascii="Guardian" w:eastAsia="Times New Roman" w:hAnsi="Guardian" w:cs="Times New Roman"/>
          <w:color w:val="282828"/>
          <w:lang w:eastAsia="en-US"/>
        </w:rPr>
        <w:t>They</w:t>
      </w:r>
      <w:r w:rsidR="000A0455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020C80">
        <w:rPr>
          <w:rFonts w:ascii="Guardian" w:eastAsia="Times New Roman" w:hAnsi="Guardian" w:cs="Times New Roman"/>
          <w:color w:val="282828"/>
          <w:lang w:eastAsia="en-US"/>
        </w:rPr>
        <w:t>should</w:t>
      </w:r>
      <w:r w:rsidR="000A0455">
        <w:rPr>
          <w:rFonts w:ascii="Guardian" w:eastAsia="Times New Roman" w:hAnsi="Guardian" w:cs="Times New Roman"/>
          <w:color w:val="282828"/>
          <w:lang w:eastAsia="en-US"/>
        </w:rPr>
        <w:t xml:space="preserve"> also</w:t>
      </w:r>
      <w:r w:rsidR="002D151B">
        <w:rPr>
          <w:rFonts w:ascii="Guardian" w:eastAsia="Times New Roman" w:hAnsi="Guardian" w:cs="Times New Roman"/>
          <w:color w:val="282828"/>
          <w:lang w:eastAsia="en-US"/>
        </w:rPr>
        <w:t xml:space="preserve"> encourage open dialogue to get feedback from </w:t>
      </w:r>
      <w:r w:rsidR="006A3728">
        <w:rPr>
          <w:rFonts w:ascii="Guardian" w:eastAsia="Times New Roman" w:hAnsi="Guardian" w:cs="Times New Roman"/>
          <w:color w:val="282828"/>
          <w:lang w:eastAsia="en-US"/>
        </w:rPr>
        <w:t>their</w:t>
      </w:r>
      <w:r w:rsidR="002D151B">
        <w:rPr>
          <w:rFonts w:ascii="Guardian" w:eastAsia="Times New Roman" w:hAnsi="Guardian" w:cs="Times New Roman"/>
          <w:color w:val="282828"/>
          <w:lang w:eastAsia="en-US"/>
        </w:rPr>
        <w:t xml:space="preserve"> teams.</w:t>
      </w:r>
      <w:r w:rsidR="000363C3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B85B61">
        <w:rPr>
          <w:rFonts w:ascii="Guardian" w:eastAsia="Times New Roman" w:hAnsi="Guardian" w:cs="Times New Roman"/>
          <w:color w:val="282828"/>
          <w:lang w:eastAsia="en-US"/>
        </w:rPr>
        <w:t>Moreover</w:t>
      </w:r>
      <w:r w:rsidR="006A3728">
        <w:rPr>
          <w:rFonts w:ascii="Guardian" w:eastAsia="Times New Roman" w:hAnsi="Guardian" w:cs="Times New Roman"/>
          <w:color w:val="282828"/>
          <w:lang w:eastAsia="en-US"/>
        </w:rPr>
        <w:t>, t</w:t>
      </w:r>
      <w:r>
        <w:rPr>
          <w:rFonts w:ascii="Guardian" w:eastAsia="Times New Roman" w:hAnsi="Guardian" w:cs="Times New Roman"/>
          <w:color w:val="282828"/>
          <w:lang w:eastAsia="en-US"/>
        </w:rPr>
        <w:t xml:space="preserve">hese teams also have the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 xml:space="preserve">right </w:t>
      </w:r>
      <w:r w:rsidRPr="00364525">
        <w:rPr>
          <w:rFonts w:ascii="Guardian" w:eastAsia="Times New Roman" w:hAnsi="Guardian" w:cs="Times New Roman"/>
          <w:color w:val="282828"/>
          <w:lang w:eastAsia="en-US"/>
        </w:rPr>
        <w:t>touchpoints</w:t>
      </w:r>
      <w:r>
        <w:rPr>
          <w:rFonts w:ascii="Guardian" w:eastAsia="Times New Roman" w:hAnsi="Guardian" w:cs="Times New Roman"/>
          <w:color w:val="282828"/>
          <w:lang w:eastAsia="en-US"/>
        </w:rPr>
        <w:t xml:space="preserve"> so that they can compare their performance with these touchpoints for their e</w:t>
      </w:r>
      <w:r w:rsidR="00E76FD6">
        <w:rPr>
          <w:rFonts w:ascii="Guardian" w:eastAsia="Times New Roman" w:hAnsi="Guardian" w:cs="Times New Roman"/>
          <w:color w:val="282828"/>
          <w:lang w:eastAsia="en-US"/>
        </w:rPr>
        <w:t>valuation.</w:t>
      </w:r>
      <w:r w:rsidR="0064020F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>
        <w:rPr>
          <w:rFonts w:ascii="Guardian" w:eastAsia="Times New Roman" w:hAnsi="Guardian" w:cs="Times New Roman"/>
          <w:color w:val="282828"/>
          <w:lang w:eastAsia="en-US"/>
        </w:rPr>
        <w:t>Due to virtually dispersed, it is not easy to meet with each other.</w:t>
      </w:r>
      <w:r w:rsidR="005B02E2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887320">
        <w:rPr>
          <w:rFonts w:ascii="Guardian" w:eastAsia="Times New Roman" w:hAnsi="Guardian" w:cs="Times New Roman"/>
          <w:color w:val="282828"/>
          <w:lang w:eastAsia="en-US"/>
        </w:rPr>
        <w:t>Therefore</w:t>
      </w:r>
      <w:r w:rsidR="005B02E2">
        <w:rPr>
          <w:rFonts w:ascii="Guardian" w:eastAsia="Times New Roman" w:hAnsi="Guardian" w:cs="Times New Roman"/>
          <w:color w:val="282828"/>
          <w:lang w:eastAsia="en-US"/>
        </w:rPr>
        <w:t xml:space="preserve">, they should use such technology that can </w:t>
      </w:r>
      <w:r w:rsidR="00B5165B">
        <w:rPr>
          <w:rFonts w:ascii="Guardian" w:eastAsia="Times New Roman" w:hAnsi="Guardian" w:cs="Times New Roman"/>
          <w:color w:val="282828"/>
          <w:lang w:eastAsia="en-US"/>
        </w:rPr>
        <w:t>track their progress and match with the goals accordingly.</w:t>
      </w:r>
    </w:p>
    <w:p w14:paraId="2C94A3BC" w14:textId="77777777" w:rsidR="0091016E" w:rsidRPr="0091016E" w:rsidRDefault="00120052" w:rsidP="000363C3">
      <w:pPr>
        <w:shd w:val="clear" w:color="auto" w:fill="FFFFFF"/>
        <w:suppressAutoHyphens w:val="0"/>
        <w:spacing w:before="100" w:beforeAutospacing="1" w:after="100" w:afterAutospacing="1"/>
      </w:pPr>
      <w:r>
        <w:rPr>
          <w:rFonts w:ascii="Guardian" w:eastAsia="Times New Roman" w:hAnsi="Guardian" w:cs="Times New Roman"/>
          <w:color w:val="282828"/>
          <w:lang w:eastAsia="en-US"/>
        </w:rPr>
        <w:t xml:space="preserve">According to Ferrazzi, the fourth requirement is the use of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>the right tech</w:t>
      </w:r>
      <w:r w:rsidR="00364525" w:rsidRPr="005F2689">
        <w:rPr>
          <w:lang w:eastAsia="en-US"/>
        </w:rPr>
        <w:t>nology.</w:t>
      </w:r>
      <w:r w:rsidR="00465CF0" w:rsidRPr="005F2689">
        <w:t xml:space="preserve"> </w:t>
      </w:r>
      <w:r w:rsidR="001B5D50">
        <w:t xml:space="preserve">This is the most significant requirement as a team with good leadership and talented team members can fail due to lack of right technology. These teams are dependent upon technology and require the </w:t>
      </w:r>
      <w:r w:rsidR="007E2925">
        <w:t xml:space="preserve">use of the right technology. </w:t>
      </w:r>
      <w:r w:rsidR="00465CF0" w:rsidRPr="005F2689">
        <w:t>For example, an organization can have a vir</w:t>
      </w:r>
      <w:r w:rsidR="005F2689" w:rsidRPr="005F2689">
        <w:t>tual team of design</w:t>
      </w:r>
      <w:r w:rsidR="005F2689" w:rsidRPr="0091016E">
        <w:t xml:space="preserve">ers and </w:t>
      </w:r>
      <w:r w:rsidR="00465CF0" w:rsidRPr="0091016E">
        <w:t>developers across the US</w:t>
      </w:r>
      <w:r w:rsidR="005F2689" w:rsidRPr="0091016E">
        <w:t>.</w:t>
      </w:r>
      <w:r w:rsidR="006226CF" w:rsidRPr="0091016E">
        <w:t xml:space="preserve"> They must select the right kind of technology to communicate.</w:t>
      </w:r>
      <w:r w:rsidRPr="0091016E">
        <w:t xml:space="preserve"> Here they can use the email and </w:t>
      </w:r>
      <w:r>
        <w:t>virtual conferences to collaborate.</w:t>
      </w:r>
    </w:p>
    <w:p w14:paraId="5D5A1FFD" w14:textId="77777777" w:rsidR="00E52B84" w:rsidRDefault="00120052" w:rsidP="003A388F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  <w:r>
        <w:rPr>
          <w:rFonts w:ascii="Guardian" w:eastAsia="Times New Roman" w:hAnsi="Guardian" w:cs="Times New Roman"/>
          <w:color w:val="282828"/>
          <w:lang w:eastAsia="en-US"/>
        </w:rPr>
        <w:t>Thus, if leaders follow these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 xml:space="preserve"> simple practices</w:t>
      </w:r>
      <w:r>
        <w:rPr>
          <w:rFonts w:ascii="Guardian" w:eastAsia="Times New Roman" w:hAnsi="Guardian" w:cs="Times New Roman"/>
          <w:color w:val="282828"/>
          <w:lang w:eastAsia="en-US"/>
        </w:rPr>
        <w:t xml:space="preserve"> suggested by</w:t>
      </w:r>
      <w:r w:rsidRPr="005F21DF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>
        <w:rPr>
          <w:rFonts w:ascii="Guardian" w:eastAsia="Times New Roman" w:hAnsi="Guardian" w:cs="Times New Roman"/>
          <w:color w:val="282828"/>
          <w:lang w:eastAsia="en-US"/>
        </w:rPr>
        <w:t xml:space="preserve">Ferrazzi, they can 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 xml:space="preserve">maximize the </w:t>
      </w:r>
      <w:r w:rsidRPr="00364525">
        <w:rPr>
          <w:rFonts w:ascii="Guardian" w:eastAsia="Times New Roman" w:hAnsi="Guardian" w:cs="Times New Roman"/>
          <w:color w:val="282828"/>
          <w:lang w:eastAsia="en-US"/>
        </w:rPr>
        <w:t>efficiency</w:t>
      </w:r>
      <w:r w:rsidR="00364525" w:rsidRPr="00364525">
        <w:rPr>
          <w:rFonts w:ascii="Guardian" w:eastAsia="Times New Roman" w:hAnsi="Guardian" w:cs="Times New Roman"/>
          <w:color w:val="282828"/>
          <w:lang w:eastAsia="en-US"/>
        </w:rPr>
        <w:t xml:space="preserve"> of their virtual t</w:t>
      </w:r>
      <w:r>
        <w:rPr>
          <w:rFonts w:ascii="Guardian" w:eastAsia="Times New Roman" w:hAnsi="Guardian" w:cs="Times New Roman"/>
          <w:color w:val="282828"/>
          <w:lang w:eastAsia="en-US"/>
        </w:rPr>
        <w:t>eams and get success in this technological world.</w:t>
      </w:r>
      <w:r w:rsidR="00473B09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8421B7">
        <w:rPr>
          <w:rFonts w:ascii="Guardian" w:eastAsia="Times New Roman" w:hAnsi="Guardian" w:cs="Times New Roman"/>
          <w:color w:val="282828"/>
          <w:lang w:eastAsia="en-US"/>
        </w:rPr>
        <w:t xml:space="preserve">Ferrazzi suggestions are based on research and apply to every virtual team in any field. </w:t>
      </w:r>
      <w:r w:rsidR="003A388F">
        <w:rPr>
          <w:rFonts w:ascii="Guardian" w:eastAsia="Times New Roman" w:hAnsi="Guardian" w:cs="Times New Roman"/>
          <w:color w:val="282828"/>
          <w:lang w:eastAsia="en-US"/>
        </w:rPr>
        <w:t xml:space="preserve">If leaders are </w:t>
      </w:r>
      <w:r w:rsidR="003A388F">
        <w:rPr>
          <w:rFonts w:ascii="Guardian" w:eastAsia="Times New Roman" w:hAnsi="Guardian" w:cs="Times New Roman"/>
          <w:color w:val="282828"/>
          <w:lang w:eastAsia="en-US"/>
        </w:rPr>
        <w:lastRenderedPageBreak/>
        <w:t>successful in forming and managing these virtual teams, t</w:t>
      </w:r>
      <w:r w:rsidR="00473B09">
        <w:rPr>
          <w:rFonts w:ascii="Guardian" w:eastAsia="Times New Roman" w:hAnsi="Guardian" w:cs="Times New Roman"/>
          <w:color w:val="282828"/>
          <w:lang w:eastAsia="en-US"/>
        </w:rPr>
        <w:t xml:space="preserve">his will add to </w:t>
      </w:r>
      <w:r w:rsidR="00FA7F40">
        <w:rPr>
          <w:rFonts w:ascii="Guardian" w:eastAsia="Times New Roman" w:hAnsi="Guardian" w:cs="Times New Roman"/>
          <w:color w:val="282828"/>
          <w:lang w:eastAsia="en-US"/>
        </w:rPr>
        <w:t>their</w:t>
      </w:r>
      <w:r w:rsidR="00473B09">
        <w:rPr>
          <w:rFonts w:ascii="Guardian" w:eastAsia="Times New Roman" w:hAnsi="Guardian" w:cs="Times New Roman"/>
          <w:color w:val="282828"/>
          <w:lang w:eastAsia="en-US"/>
        </w:rPr>
        <w:t xml:space="preserve"> project as well as business success.</w:t>
      </w:r>
      <w:r w:rsidR="00FA7F40">
        <w:rPr>
          <w:rFonts w:ascii="Guardian" w:eastAsia="Times New Roman" w:hAnsi="Guardian" w:cs="Times New Roman"/>
          <w:color w:val="282828"/>
          <w:lang w:eastAsia="en-US"/>
        </w:rPr>
        <w:t xml:space="preserve"> Organizations with virtual teams can not only take advantage of </w:t>
      </w:r>
      <w:r>
        <w:rPr>
          <w:rFonts w:ascii="Guardian" w:eastAsia="Times New Roman" w:hAnsi="Guardian" w:cs="Times New Roman"/>
          <w:color w:val="282828"/>
          <w:lang w:eastAsia="en-US"/>
        </w:rPr>
        <w:t>dispersed human talent bu</w:t>
      </w:r>
      <w:r w:rsidR="008421B7">
        <w:rPr>
          <w:rFonts w:ascii="Guardian" w:eastAsia="Times New Roman" w:hAnsi="Guardian" w:cs="Times New Roman"/>
          <w:color w:val="282828"/>
          <w:lang w:eastAsia="en-US"/>
        </w:rPr>
        <w:t xml:space="preserve">y they can also take advantage of technology. </w:t>
      </w:r>
      <w:r w:rsidR="00460165">
        <w:rPr>
          <w:rFonts w:ascii="Guardian" w:eastAsia="Times New Roman" w:hAnsi="Guardian" w:cs="Times New Roman"/>
          <w:color w:val="282828"/>
          <w:lang w:eastAsia="en-US"/>
        </w:rPr>
        <w:t>They</w:t>
      </w:r>
      <w:r w:rsidR="003A388F">
        <w:rPr>
          <w:rFonts w:ascii="Guardian" w:eastAsia="Times New Roman" w:hAnsi="Guardian" w:cs="Times New Roman"/>
          <w:color w:val="282828"/>
          <w:lang w:eastAsia="en-US"/>
        </w:rPr>
        <w:t xml:space="preserve"> no more </w:t>
      </w:r>
      <w:r w:rsidR="00460165">
        <w:rPr>
          <w:rFonts w:ascii="Guardian" w:eastAsia="Times New Roman" w:hAnsi="Guardian" w:cs="Times New Roman"/>
          <w:color w:val="282828"/>
          <w:lang w:eastAsia="en-US"/>
        </w:rPr>
        <w:t>depend on</w:t>
      </w:r>
      <w:r w:rsidR="003A388F">
        <w:rPr>
          <w:rFonts w:ascii="Guardian" w:eastAsia="Times New Roman" w:hAnsi="Guardian" w:cs="Times New Roman"/>
          <w:color w:val="282828"/>
          <w:lang w:eastAsia="en-US"/>
        </w:rPr>
        <w:t xml:space="preserve"> </w:t>
      </w:r>
      <w:r w:rsidR="00460165">
        <w:rPr>
          <w:rFonts w:ascii="Guardian" w:eastAsia="Times New Roman" w:hAnsi="Guardian" w:cs="Times New Roman"/>
          <w:color w:val="282828"/>
          <w:lang w:eastAsia="en-US"/>
        </w:rPr>
        <w:t>human interaction and achieve their business goals.</w:t>
      </w:r>
    </w:p>
    <w:p w14:paraId="658A0BB1" w14:textId="77777777" w:rsidR="00460165" w:rsidRDefault="00460165" w:rsidP="003A388F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7BEF7CE2" w14:textId="77777777" w:rsidR="008421B7" w:rsidRDefault="008421B7" w:rsidP="008421B7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2D96E669" w14:textId="77777777" w:rsidR="00FA7F40" w:rsidRDefault="00FA7F40" w:rsidP="00BC11B6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11120AD0" w14:textId="77777777" w:rsidR="00473B09" w:rsidRDefault="00473B09" w:rsidP="00BC11B6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7C3577AB" w14:textId="77777777" w:rsidR="003C2515" w:rsidRDefault="003C2515" w:rsidP="00BC11B6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2A3CDE79" w14:textId="77777777" w:rsidR="003C2515" w:rsidRDefault="003C2515" w:rsidP="00BC11B6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7C2F8B77" w14:textId="77777777" w:rsidR="005F21DF" w:rsidRPr="00364525" w:rsidRDefault="005F21DF" w:rsidP="005F21DF">
      <w:pPr>
        <w:shd w:val="clear" w:color="auto" w:fill="FFFFFF"/>
        <w:suppressAutoHyphens w:val="0"/>
        <w:spacing w:before="100" w:beforeAutospacing="1" w:after="100" w:afterAutospacing="1"/>
        <w:rPr>
          <w:rFonts w:ascii="Guardian" w:eastAsia="Times New Roman" w:hAnsi="Guardian" w:cs="Times New Roman"/>
          <w:color w:val="282828"/>
          <w:lang w:eastAsia="en-US"/>
        </w:rPr>
      </w:pPr>
    </w:p>
    <w:p w14:paraId="47064752" w14:textId="77777777" w:rsidR="001D6557" w:rsidRPr="001D6557" w:rsidRDefault="001D6557" w:rsidP="001D6557"/>
    <w:sectPr w:rsidR="001D6557" w:rsidRPr="001D6557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1D7B1A" w14:textId="77777777" w:rsidR="00FE5A95" w:rsidRDefault="00FE5A95">
      <w:pPr>
        <w:spacing w:line="240" w:lineRule="auto"/>
      </w:pPr>
      <w:r>
        <w:separator/>
      </w:r>
    </w:p>
  </w:endnote>
  <w:endnote w:type="continuationSeparator" w:id="0">
    <w:p w14:paraId="291821C8" w14:textId="77777777" w:rsidR="00FE5A95" w:rsidRDefault="00FE5A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uardi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0099D2" w14:textId="77777777" w:rsidR="00FE5A95" w:rsidRDefault="00FE5A95">
      <w:pPr>
        <w:spacing w:line="240" w:lineRule="auto"/>
      </w:pPr>
      <w:r>
        <w:separator/>
      </w:r>
    </w:p>
  </w:footnote>
  <w:footnote w:type="continuationSeparator" w:id="0">
    <w:p w14:paraId="41FB4C34" w14:textId="77777777" w:rsidR="00FE5A95" w:rsidRDefault="00FE5A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E8F8C" w14:textId="77777777" w:rsidR="00E614DD" w:rsidRDefault="00FE5A95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D1309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664E13" w14:textId="77777777" w:rsidR="00E614DD" w:rsidRDefault="00FE5A95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D130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93EE768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7DE2DC5E" w:tentative="1">
      <w:start w:val="1"/>
      <w:numFmt w:val="lowerLetter"/>
      <w:lvlText w:val="%2."/>
      <w:lvlJc w:val="left"/>
      <w:pPr>
        <w:ind w:left="2160" w:hanging="360"/>
      </w:pPr>
    </w:lvl>
    <w:lvl w:ilvl="2" w:tplc="9E48C3BE" w:tentative="1">
      <w:start w:val="1"/>
      <w:numFmt w:val="lowerRoman"/>
      <w:lvlText w:val="%3."/>
      <w:lvlJc w:val="right"/>
      <w:pPr>
        <w:ind w:left="2880" w:hanging="180"/>
      </w:pPr>
    </w:lvl>
    <w:lvl w:ilvl="3" w:tplc="CA187006" w:tentative="1">
      <w:start w:val="1"/>
      <w:numFmt w:val="decimal"/>
      <w:lvlText w:val="%4."/>
      <w:lvlJc w:val="left"/>
      <w:pPr>
        <w:ind w:left="3600" w:hanging="360"/>
      </w:pPr>
    </w:lvl>
    <w:lvl w:ilvl="4" w:tplc="FEA83D00" w:tentative="1">
      <w:start w:val="1"/>
      <w:numFmt w:val="lowerLetter"/>
      <w:lvlText w:val="%5."/>
      <w:lvlJc w:val="left"/>
      <w:pPr>
        <w:ind w:left="4320" w:hanging="360"/>
      </w:pPr>
    </w:lvl>
    <w:lvl w:ilvl="5" w:tplc="8122997A" w:tentative="1">
      <w:start w:val="1"/>
      <w:numFmt w:val="lowerRoman"/>
      <w:lvlText w:val="%6."/>
      <w:lvlJc w:val="right"/>
      <w:pPr>
        <w:ind w:left="5040" w:hanging="180"/>
      </w:pPr>
    </w:lvl>
    <w:lvl w:ilvl="6" w:tplc="494A11F8" w:tentative="1">
      <w:start w:val="1"/>
      <w:numFmt w:val="decimal"/>
      <w:lvlText w:val="%7."/>
      <w:lvlJc w:val="left"/>
      <w:pPr>
        <w:ind w:left="5760" w:hanging="360"/>
      </w:pPr>
    </w:lvl>
    <w:lvl w:ilvl="7" w:tplc="9B72D53E" w:tentative="1">
      <w:start w:val="1"/>
      <w:numFmt w:val="lowerLetter"/>
      <w:lvlText w:val="%8."/>
      <w:lvlJc w:val="left"/>
      <w:pPr>
        <w:ind w:left="6480" w:hanging="360"/>
      </w:pPr>
    </w:lvl>
    <w:lvl w:ilvl="8" w:tplc="5A8C197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DQ3MzYwMDSztDRQ0lEKTi0uzszPAykwrgUAhz3sTCwAAAA="/>
  </w:docVars>
  <w:rsids>
    <w:rsidRoot w:val="00F83220"/>
    <w:rsid w:val="0000672B"/>
    <w:rsid w:val="000166A4"/>
    <w:rsid w:val="00020C80"/>
    <w:rsid w:val="000363C3"/>
    <w:rsid w:val="00040CBB"/>
    <w:rsid w:val="00046622"/>
    <w:rsid w:val="0006064D"/>
    <w:rsid w:val="000A0455"/>
    <w:rsid w:val="000B78C8"/>
    <w:rsid w:val="00120052"/>
    <w:rsid w:val="001201CE"/>
    <w:rsid w:val="001463B2"/>
    <w:rsid w:val="00165E7F"/>
    <w:rsid w:val="001B5D50"/>
    <w:rsid w:val="001D6557"/>
    <w:rsid w:val="001F62C0"/>
    <w:rsid w:val="00221770"/>
    <w:rsid w:val="00245E02"/>
    <w:rsid w:val="00264CBB"/>
    <w:rsid w:val="002737AF"/>
    <w:rsid w:val="002D151B"/>
    <w:rsid w:val="002E5CCC"/>
    <w:rsid w:val="00313CAF"/>
    <w:rsid w:val="00353B66"/>
    <w:rsid w:val="00364525"/>
    <w:rsid w:val="003A388F"/>
    <w:rsid w:val="003C2515"/>
    <w:rsid w:val="00451391"/>
    <w:rsid w:val="00456604"/>
    <w:rsid w:val="00460165"/>
    <w:rsid w:val="00465CF0"/>
    <w:rsid w:val="00473B09"/>
    <w:rsid w:val="004A2675"/>
    <w:rsid w:val="004F7139"/>
    <w:rsid w:val="00522216"/>
    <w:rsid w:val="00550422"/>
    <w:rsid w:val="00556E29"/>
    <w:rsid w:val="00564BA9"/>
    <w:rsid w:val="0057093C"/>
    <w:rsid w:val="005B02E2"/>
    <w:rsid w:val="005F21DF"/>
    <w:rsid w:val="005F2689"/>
    <w:rsid w:val="006226CF"/>
    <w:rsid w:val="0064020F"/>
    <w:rsid w:val="00691EC1"/>
    <w:rsid w:val="006A3728"/>
    <w:rsid w:val="006A38A7"/>
    <w:rsid w:val="006E4F07"/>
    <w:rsid w:val="00711528"/>
    <w:rsid w:val="007806E9"/>
    <w:rsid w:val="00797A7C"/>
    <w:rsid w:val="007C53FB"/>
    <w:rsid w:val="007C5747"/>
    <w:rsid w:val="007E2925"/>
    <w:rsid w:val="00820960"/>
    <w:rsid w:val="008421B7"/>
    <w:rsid w:val="00887320"/>
    <w:rsid w:val="008B7D18"/>
    <w:rsid w:val="008F1F97"/>
    <w:rsid w:val="008F4052"/>
    <w:rsid w:val="0091016E"/>
    <w:rsid w:val="00924CCC"/>
    <w:rsid w:val="009B01DC"/>
    <w:rsid w:val="009C4618"/>
    <w:rsid w:val="009C5053"/>
    <w:rsid w:val="009D4EB3"/>
    <w:rsid w:val="009D67CD"/>
    <w:rsid w:val="00B13D1B"/>
    <w:rsid w:val="00B223A6"/>
    <w:rsid w:val="00B22E18"/>
    <w:rsid w:val="00B24BB1"/>
    <w:rsid w:val="00B5165B"/>
    <w:rsid w:val="00B57879"/>
    <w:rsid w:val="00B6551E"/>
    <w:rsid w:val="00B8014E"/>
    <w:rsid w:val="00B803E7"/>
    <w:rsid w:val="00B818DF"/>
    <w:rsid w:val="00B85B61"/>
    <w:rsid w:val="00BC11B6"/>
    <w:rsid w:val="00BC5ABE"/>
    <w:rsid w:val="00C2325E"/>
    <w:rsid w:val="00C53766"/>
    <w:rsid w:val="00D11944"/>
    <w:rsid w:val="00D52117"/>
    <w:rsid w:val="00DB0D39"/>
    <w:rsid w:val="00DB3D63"/>
    <w:rsid w:val="00DC73AC"/>
    <w:rsid w:val="00DD1309"/>
    <w:rsid w:val="00DE64C1"/>
    <w:rsid w:val="00E14005"/>
    <w:rsid w:val="00E52B84"/>
    <w:rsid w:val="00E614DD"/>
    <w:rsid w:val="00E627B4"/>
    <w:rsid w:val="00E76FD6"/>
    <w:rsid w:val="00EC0B56"/>
    <w:rsid w:val="00EE1B6D"/>
    <w:rsid w:val="00F36B82"/>
    <w:rsid w:val="00F53225"/>
    <w:rsid w:val="00F71414"/>
    <w:rsid w:val="00F8318E"/>
    <w:rsid w:val="00F83220"/>
    <w:rsid w:val="00F90F45"/>
    <w:rsid w:val="00F9444C"/>
    <w:rsid w:val="00FA2DB7"/>
    <w:rsid w:val="00FA7F40"/>
    <w:rsid w:val="00FC2035"/>
    <w:rsid w:val="00FE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33D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3645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9E1741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9E1741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9E1741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9E1741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9E1741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uardi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9E1741"/>
    <w:rsid w:val="00D4030D"/>
    <w:rsid w:val="00E14370"/>
    <w:rsid w:val="00E7171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5T10:20:00Z</dcterms:created>
  <dcterms:modified xsi:type="dcterms:W3CDTF">2019-07-25T10:20:00Z</dcterms:modified>
</cp:coreProperties>
</file>